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3DFEFF" w14:textId="77777777" w:rsidR="00CE6A1B" w:rsidRPr="00B41B51" w:rsidRDefault="00CE6A1B" w:rsidP="00D84CFB">
      <w:pPr>
        <w:jc w:val="center"/>
        <w:rPr>
          <w:rFonts w:ascii="Cambria" w:hAnsi="Cambria"/>
        </w:rPr>
      </w:pPr>
    </w:p>
    <w:p w14:paraId="456C6CA8" w14:textId="77777777" w:rsidR="00D84CFB" w:rsidRPr="00B41B51" w:rsidRDefault="00D84CFB" w:rsidP="00D84CFB">
      <w:pPr>
        <w:jc w:val="center"/>
        <w:rPr>
          <w:rFonts w:ascii="Cambria" w:hAnsi="Cambria"/>
          <w:b/>
          <w:bCs/>
          <w:sz w:val="32"/>
          <w:szCs w:val="32"/>
          <w:u w:val="single"/>
        </w:rPr>
      </w:pPr>
      <w:r w:rsidRPr="00B41B51">
        <w:rPr>
          <w:rFonts w:ascii="Cambria" w:hAnsi="Cambria"/>
          <w:b/>
          <w:bCs/>
          <w:sz w:val="32"/>
          <w:szCs w:val="32"/>
          <w:u w:val="single"/>
        </w:rPr>
        <w:t>Form No. INC-9</w:t>
      </w:r>
    </w:p>
    <w:p w14:paraId="6B9131B6" w14:textId="77777777" w:rsidR="00D84CFB" w:rsidRPr="00B41B51" w:rsidRDefault="00D84CFB" w:rsidP="00D84CFB">
      <w:pPr>
        <w:jc w:val="center"/>
        <w:rPr>
          <w:rFonts w:ascii="Cambria" w:hAnsi="Cambria"/>
          <w:b/>
          <w:bCs/>
          <w:sz w:val="32"/>
          <w:szCs w:val="32"/>
          <w:u w:val="single"/>
        </w:rPr>
      </w:pPr>
      <w:r w:rsidRPr="00B41B51">
        <w:rPr>
          <w:rFonts w:ascii="Cambria" w:hAnsi="Cambria"/>
          <w:b/>
          <w:bCs/>
          <w:sz w:val="32"/>
          <w:szCs w:val="32"/>
          <w:u w:val="single"/>
        </w:rPr>
        <w:t>Declaration</w:t>
      </w:r>
    </w:p>
    <w:p w14:paraId="3C2CF44D" w14:textId="77777777" w:rsidR="00D84CFB" w:rsidRPr="00B41B51" w:rsidRDefault="00D84CFB" w:rsidP="0076298A">
      <w:pPr>
        <w:jc w:val="both"/>
        <w:rPr>
          <w:rFonts w:ascii="Cambria" w:hAnsi="Cambria"/>
        </w:rPr>
      </w:pPr>
      <w:r w:rsidRPr="00B41B51">
        <w:rPr>
          <w:rFonts w:ascii="Cambria" w:hAnsi="Cambria"/>
        </w:rPr>
        <w:t>[Pursuant to section 7(1)(c) of the Companies Act, 2013 and rule 15 of the Companies (Incorporation) Rules, 2014]</w:t>
      </w:r>
    </w:p>
    <w:p w14:paraId="23A4F814" w14:textId="77777777" w:rsidR="00D84CFB" w:rsidRPr="00B41B51" w:rsidRDefault="00D84CFB" w:rsidP="0076298A">
      <w:pPr>
        <w:jc w:val="both"/>
        <w:rPr>
          <w:rFonts w:ascii="Cambria" w:hAnsi="Cambria"/>
        </w:rPr>
      </w:pPr>
    </w:p>
    <w:p w14:paraId="0ACDE365" w14:textId="24BB5BDD" w:rsidR="00FE4ED7" w:rsidRDefault="00D84CFB" w:rsidP="0076298A">
      <w:pPr>
        <w:jc w:val="both"/>
      </w:pPr>
      <w:r w:rsidRPr="00B41B51">
        <w:rPr>
          <w:rFonts w:ascii="Cambria" w:hAnsi="Cambria"/>
        </w:rPr>
        <w:t xml:space="preserve">Name of the proposed company: </w:t>
      </w:r>
      <w:r w:rsidR="00C11883">
        <w:t>_________________________________(Company Name)</w:t>
      </w:r>
    </w:p>
    <w:p w14:paraId="17996226" w14:textId="24434001" w:rsidR="0076298A" w:rsidRDefault="00D84CFB" w:rsidP="0076298A">
      <w:pPr>
        <w:jc w:val="both"/>
        <w:rPr>
          <w:rFonts w:ascii="Cambria" w:hAnsi="Cambria"/>
        </w:rPr>
      </w:pPr>
      <w:r w:rsidRPr="00B41B51">
        <w:rPr>
          <w:rFonts w:ascii="Cambria" w:hAnsi="Cambria"/>
        </w:rPr>
        <w:t xml:space="preserve">I </w:t>
      </w:r>
      <w:r w:rsidR="000B37A5" w:rsidRPr="00B41B51">
        <w:rPr>
          <w:rFonts w:ascii="Cambria" w:hAnsi="Cambria"/>
        </w:rPr>
        <w:t>,</w:t>
      </w:r>
      <w:r w:rsidR="009D382A" w:rsidRPr="00B41B51">
        <w:rPr>
          <w:rFonts w:ascii="Cambria" w:hAnsi="Cambria"/>
        </w:rPr>
        <w:t xml:space="preserve"> </w:t>
      </w:r>
      <w:r w:rsidR="00C11883">
        <w:t>___________________(Director Name)</w:t>
      </w:r>
      <w:r w:rsidR="00FE4ED7" w:rsidRPr="00FE4ED7">
        <w:t xml:space="preserve"> </w:t>
      </w:r>
      <w:r w:rsidR="0076298A">
        <w:rPr>
          <w:rFonts w:ascii="Cambria" w:hAnsi="Cambria"/>
        </w:rPr>
        <w:t>being the subscriber to the memorandum and named as first director in the articles, of the above named proposed company, hereby solemnly declare and affirm that:</w:t>
      </w:r>
    </w:p>
    <w:p w14:paraId="72571814" w14:textId="77777777" w:rsidR="00D84CFB" w:rsidRPr="00B41B51" w:rsidRDefault="00D84CFB" w:rsidP="0076298A">
      <w:pPr>
        <w:jc w:val="both"/>
        <w:rPr>
          <w:rFonts w:ascii="Cambria" w:hAnsi="Cambria"/>
        </w:rPr>
      </w:pPr>
      <w:r w:rsidRPr="00B41B51">
        <w:rPr>
          <w:rFonts w:ascii="Cambria" w:hAnsi="Cambria"/>
        </w:rPr>
        <w:t>I have not been convicted of any offence in connection with the promotion, formation or management of any company during the preceding five years; and</w:t>
      </w:r>
    </w:p>
    <w:p w14:paraId="1243B406" w14:textId="77777777" w:rsidR="00D84CFB" w:rsidRPr="00B41B51" w:rsidRDefault="00D84CFB" w:rsidP="0076298A">
      <w:pPr>
        <w:jc w:val="both"/>
        <w:rPr>
          <w:rFonts w:ascii="Cambria" w:hAnsi="Cambria"/>
        </w:rPr>
      </w:pPr>
      <w:r w:rsidRPr="00B41B51">
        <w:rPr>
          <w:rFonts w:ascii="Cambria" w:hAnsi="Cambria"/>
        </w:rPr>
        <w:t>I have not been found guilty of any fraud or misfeasance or of any breach of duty to any company under this Act or any previous company law during the preceding five years; and</w:t>
      </w:r>
    </w:p>
    <w:p w14:paraId="4A5E0E4A" w14:textId="77777777" w:rsidR="00D84CFB" w:rsidRPr="00B41B51" w:rsidRDefault="00D84CFB" w:rsidP="0076298A">
      <w:pPr>
        <w:jc w:val="both"/>
        <w:rPr>
          <w:rFonts w:ascii="Cambria" w:hAnsi="Cambria"/>
        </w:rPr>
      </w:pPr>
      <w:r w:rsidRPr="00B41B51">
        <w:rPr>
          <w:rFonts w:ascii="Cambria" w:hAnsi="Cambria"/>
        </w:rPr>
        <w:t xml:space="preserve">All the documents filed with the Registrar for registration of the company contain information that is correct and complete and true to the </w:t>
      </w:r>
      <w:r w:rsidR="00C3756C" w:rsidRPr="00B41B51">
        <w:rPr>
          <w:rFonts w:ascii="Cambria" w:hAnsi="Cambria"/>
        </w:rPr>
        <w:t>best of my knowledge and belief; and</w:t>
      </w:r>
    </w:p>
    <w:p w14:paraId="15570AFF" w14:textId="77777777" w:rsidR="00D84CFB" w:rsidRPr="00B41B51" w:rsidRDefault="00D84CFB" w:rsidP="00D84CFB">
      <w:pPr>
        <w:rPr>
          <w:rFonts w:ascii="Cambria" w:hAnsi="Cambria"/>
        </w:rPr>
      </w:pPr>
    </w:p>
    <w:p w14:paraId="474D9182" w14:textId="77777777" w:rsidR="009D382A" w:rsidRPr="00B41B51" w:rsidRDefault="009D382A" w:rsidP="00D84CFB">
      <w:pPr>
        <w:rPr>
          <w:rFonts w:ascii="Cambria" w:hAnsi="Cambria"/>
        </w:rPr>
      </w:pPr>
    </w:p>
    <w:p w14:paraId="05D3FCE6" w14:textId="77777777" w:rsidR="009D382A" w:rsidRPr="00B41B51" w:rsidRDefault="009D382A" w:rsidP="00D84CFB">
      <w:pPr>
        <w:rPr>
          <w:rFonts w:ascii="Cambria" w:hAnsi="Cambria"/>
        </w:rPr>
      </w:pPr>
      <w:r w:rsidRPr="00B41B51">
        <w:rPr>
          <w:rFonts w:ascii="Cambria" w:hAnsi="Cambria"/>
        </w:rPr>
        <w:t>Signature:</w:t>
      </w:r>
    </w:p>
    <w:p w14:paraId="3099C0C6" w14:textId="77777777" w:rsidR="009D382A" w:rsidRPr="00B41B51" w:rsidRDefault="009D382A" w:rsidP="00D84CFB">
      <w:pPr>
        <w:rPr>
          <w:rFonts w:ascii="Cambria" w:hAnsi="Cambria"/>
        </w:rPr>
      </w:pPr>
    </w:p>
    <w:p w14:paraId="15852EC5" w14:textId="77777777" w:rsidR="009D382A" w:rsidRPr="00B41B51" w:rsidRDefault="009D382A" w:rsidP="00D84CFB">
      <w:pPr>
        <w:rPr>
          <w:rFonts w:ascii="Cambria" w:hAnsi="Cambria"/>
        </w:rPr>
      </w:pPr>
    </w:p>
    <w:p w14:paraId="315FEFF1" w14:textId="77777777" w:rsidR="00D84CFB" w:rsidRPr="00B41B51" w:rsidRDefault="000434FF" w:rsidP="00D84CFB">
      <w:pPr>
        <w:rPr>
          <w:rFonts w:ascii="Cambria" w:hAnsi="Cambria"/>
        </w:rPr>
      </w:pPr>
      <w:r w:rsidRPr="00B41B51">
        <w:rPr>
          <w:rFonts w:ascii="Cambria" w:hAnsi="Cambria"/>
        </w:rPr>
        <w:t xml:space="preserve">Date:    </w:t>
      </w:r>
      <w:r w:rsidR="00FE4ED7">
        <w:rPr>
          <w:rFonts w:ascii="Cambria" w:hAnsi="Cambria"/>
        </w:rPr>
        <w:t>04/05</w:t>
      </w:r>
      <w:r w:rsidR="00797D3A">
        <w:rPr>
          <w:rFonts w:ascii="Cambria" w:hAnsi="Cambria"/>
        </w:rPr>
        <w:t>/2020</w:t>
      </w:r>
      <w:r w:rsidR="00D84CFB" w:rsidRPr="00B41B51">
        <w:rPr>
          <w:rFonts w:ascii="Cambria" w:hAnsi="Cambria"/>
        </w:rPr>
        <w:t xml:space="preserve">                                                                                                                               </w:t>
      </w:r>
    </w:p>
    <w:p w14:paraId="4884C91E" w14:textId="77777777" w:rsidR="00AD4BC4" w:rsidRPr="00B41B51" w:rsidRDefault="00FE4ED7" w:rsidP="00D84CFB">
      <w:pPr>
        <w:rPr>
          <w:rFonts w:ascii="Cambria" w:hAnsi="Cambria"/>
        </w:rPr>
      </w:pPr>
      <w:r>
        <w:rPr>
          <w:rFonts w:ascii="Cambria" w:hAnsi="Cambria"/>
        </w:rPr>
        <w:t xml:space="preserve">Place: </w:t>
      </w:r>
    </w:p>
    <w:sectPr w:rsidR="00AD4BC4" w:rsidRPr="00B41B51" w:rsidSect="00E84F6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Shruti">
    <w:altName w:val="Shruti"/>
    <w:panose1 w:val="020B0502040204020203"/>
    <w:charset w:val="00"/>
    <w:family w:val="swiss"/>
    <w:pitch w:val="variable"/>
    <w:sig w:usb0="0004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U0MjIzMzKxsDQxNTNS0lEKTi0uzszPAykwNKsFACMDpRAtAAAA"/>
  </w:docVars>
  <w:rsids>
    <w:rsidRoot w:val="004B6A11"/>
    <w:rsid w:val="00035660"/>
    <w:rsid w:val="000434FF"/>
    <w:rsid w:val="00085607"/>
    <w:rsid w:val="000B37A5"/>
    <w:rsid w:val="000C4387"/>
    <w:rsid w:val="00123290"/>
    <w:rsid w:val="00432FE7"/>
    <w:rsid w:val="00433359"/>
    <w:rsid w:val="00456F35"/>
    <w:rsid w:val="004B6A11"/>
    <w:rsid w:val="00601301"/>
    <w:rsid w:val="006F5C4F"/>
    <w:rsid w:val="00760FBB"/>
    <w:rsid w:val="0076298A"/>
    <w:rsid w:val="00797D3A"/>
    <w:rsid w:val="007F0A3B"/>
    <w:rsid w:val="00855590"/>
    <w:rsid w:val="0092273D"/>
    <w:rsid w:val="009D382A"/>
    <w:rsid w:val="00A66FF2"/>
    <w:rsid w:val="00AB6CCF"/>
    <w:rsid w:val="00AD4BC4"/>
    <w:rsid w:val="00AF3A13"/>
    <w:rsid w:val="00B41B51"/>
    <w:rsid w:val="00BF73B7"/>
    <w:rsid w:val="00C11883"/>
    <w:rsid w:val="00C3756C"/>
    <w:rsid w:val="00CE6A1B"/>
    <w:rsid w:val="00D03AE4"/>
    <w:rsid w:val="00D5395F"/>
    <w:rsid w:val="00D84CFB"/>
    <w:rsid w:val="00E47EDA"/>
    <w:rsid w:val="00E84F6F"/>
    <w:rsid w:val="00E9408A"/>
    <w:rsid w:val="00EC5049"/>
    <w:rsid w:val="00ED58D1"/>
    <w:rsid w:val="00F348A9"/>
    <w:rsid w:val="00FA07B7"/>
    <w:rsid w:val="00FE4ED7"/>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72413F"/>
  <w15:docId w15:val="{7DACEE9E-B6A7-4B35-ADF2-E904BC63F9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4F6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273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273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3326956">
      <w:bodyDiv w:val="1"/>
      <w:marLeft w:val="0"/>
      <w:marRight w:val="0"/>
      <w:marTop w:val="0"/>
      <w:marBottom w:val="0"/>
      <w:divBdr>
        <w:top w:val="none" w:sz="0" w:space="0" w:color="auto"/>
        <w:left w:val="none" w:sz="0" w:space="0" w:color="auto"/>
        <w:bottom w:val="none" w:sz="0" w:space="0" w:color="auto"/>
        <w:right w:val="none" w:sz="0" w:space="0" w:color="auto"/>
      </w:divBdr>
    </w:div>
    <w:div w:id="1029767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1</Pages>
  <Words>163</Words>
  <Characters>934</Characters>
  <Application>Microsoft Office Word</Application>
  <DocSecurity>0</DocSecurity>
  <Lines>7</Lines>
  <Paragraphs>2</Paragraphs>
  <ScaleCrop>false</ScaleCrop>
  <Company>HP</Company>
  <LinksUpToDate>false</LinksUpToDate>
  <CharactersWithSpaces>1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gal Thakkar</dc:creator>
  <cp:keywords/>
  <dc:description/>
  <cp:lastModifiedBy>AP</cp:lastModifiedBy>
  <cp:revision>28</cp:revision>
  <dcterms:created xsi:type="dcterms:W3CDTF">2019-08-07T18:43:00Z</dcterms:created>
  <dcterms:modified xsi:type="dcterms:W3CDTF">2020-08-10T09:43:00Z</dcterms:modified>
</cp:coreProperties>
</file>